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acf43b</w:t>
            </w:r>
            <w:r>
              <w:t xml:space="preserve"> </w:t>
            </w:r>
            <w:r>
              <w:t xml:space="preserve">del 13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25"/>
    <w:bookmarkStart w:id="30"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69732d76-88ff-459d-8ba4-82c2b3e21bc5"/>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37"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9625ea6e-d2bf-4b31-b5c7-c49f244a4d99"/>
    <w:p>
      <w:pPr>
        <w:pStyle w:val="CaptionedFigure"/>
      </w:pPr>
      <w:bookmarkStart w:id="35" w:name="fig:"/>
      <w:r>
        <w:drawing>
          <wp:inline>
            <wp:extent cx="5600700" cy="3879326"/>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5600700" cy="3879326"/>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Una vez definido esta nueva versión del modelo de gobierno del FNA, debemos dotarlo de un sentido operativo mediante objetivos y funciones del gobierno a los que este modelo debe ceñirse y responder.</w:t>
      </w:r>
    </w:p>
    <w:p>
      <w:pPr>
        <w:pStyle w:val="Textoindependiente"/>
      </w:pPr>
    </w:p>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13T13:27:38Z</dcterms:created>
  <dcterms:modified xsi:type="dcterms:W3CDTF">2023-06-13T13:2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